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Dar</w:t>
      </w:r>
      <w:r>
        <w:t xml:space="preserve"> </w:t>
      </w:r>
      <w:r>
        <w:t xml:space="preserve">es</w:t>
      </w:r>
      <w:r>
        <w:t xml:space="preserve"> </w:t>
      </w:r>
      <w:r>
        <w:t xml:space="preserve">Salaam</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irectorate of Education</w:t>
      </w:r>
      <w:r>
        <w:br/>
      </w:r>
      <w:r>
        <w:t xml:space="preserve">Dar es Salaam Regional Office</w:t>
      </w:r>
      <w:r>
        <w:br/>
      </w:r>
      <w:r>
        <w:t xml:space="preserve">Mwenge District, Dar es Salaam, Tanzania</w:t>
      </w:r>
    </w:p>
    <w:bookmarkStart w:id="20" w:name="Xae953c065278f53ea7322b15c045a1cde207c95"/>
    <w:p>
      <w:pPr>
        <w:pStyle w:val="Heading2"/>
      </w:pPr>
      <w:r>
        <w:t xml:space="preserve">Subject: Application for Primary Teacher Internship Position at Dar es Salaam Schools</w:t>
      </w:r>
    </w:p>
    <w:p>
      <w:pPr>
        <w:pStyle w:val="FirstParagraph"/>
      </w:pPr>
      <w:r>
        <w:t xml:space="preserve">To the Esteemed Hiring Committee of the Dar es Salaam Directorate of Education,</w:t>
      </w:r>
    </w:p>
    <w:p>
      <w:pPr>
        <w:pStyle w:val="BodyText"/>
      </w:pPr>
      <w:r>
        <w:t xml:space="preserve">With profound enthusiasm and deep respect for Tanzania's commitment to quality education, I am writing to express my earnest interest in the Primary Teacher Internship position within your esteemed institution. As a dedicated future educator deeply committed to nurturing young minds in Tanzania's vibrant educational landscape, I am confident that my academic preparation, passion for child-centered learning, and cultural sensitivity make me an ideal candidate for this invaluable opportunity. This</w:t>
      </w:r>
      <w:r>
        <w:t xml:space="preserve"> </w:t>
      </w:r>
      <w:r>
        <w:rPr>
          <w:bCs/>
          <w:b/>
        </w:rPr>
        <w:t xml:space="preserve">Internship Application Letter</w:t>
      </w:r>
      <w:r>
        <w:t xml:space="preserve"> </w:t>
      </w:r>
      <w:r>
        <w:t xml:space="preserve">represents not merely a professional submission but a heartfelt commitment to contributing meaningfully to the educational development of children in</w:t>
      </w:r>
      <w:r>
        <w:t xml:space="preserve"> </w:t>
      </w:r>
      <w:r>
        <w:rPr>
          <w:bCs/>
          <w:b/>
        </w:rPr>
        <w:t xml:space="preserve">Tanzania Dar es Salaam</w:t>
      </w:r>
      <w:r>
        <w:t xml:space="preserve">.</w:t>
      </w:r>
    </w:p>
    <w:p>
      <w:pPr>
        <w:pStyle w:val="BodyText"/>
      </w:pPr>
      <w:r>
        <w:t xml:space="preserve">I recently completed my Bachelor of Education (Primary) with Honors at the University of Dar es Salaam, specializing in Early Childhood Development and Multilingual Pedagogy. My studies immersed me in Tanzania's National Curriculum for Primary Education (NCE), with rigorous focus on foundational literacy, numeracy, and social-emotional development aligned with the Government of Tanzania's Vision 2025 goals. Crucially, I have dedicated over 450 hours to practical teaching experiences within Dar es Salaam's diverse educational settings—from under-resourced schools in Kigamboni Ward to community-based learning centers in Ubungo District. These experiences equipped me with hands-on proficiency in implementing the</w:t>
      </w:r>
      <w:r>
        <w:t xml:space="preserve"> </w:t>
      </w:r>
      <w:r>
        <w:rPr>
          <w:iCs/>
          <w:i/>
        </w:rPr>
        <w:t xml:space="preserve">Shule ya Mafuta</w:t>
      </w:r>
      <w:r>
        <w:t xml:space="preserve"> </w:t>
      </w:r>
      <w:r>
        <w:t xml:space="preserve">(School of Water) literacy initiative and adapting lessons for classrooms exceeding 50 students, common challenges within Dar es Salaam's primary schools.</w:t>
      </w:r>
    </w:p>
    <w:p>
      <w:pPr>
        <w:pStyle w:val="BodyText"/>
      </w:pPr>
      <w:r>
        <w:t xml:space="preserve">My approach to teaching as a</w:t>
      </w:r>
      <w:r>
        <w:t xml:space="preserve"> </w:t>
      </w:r>
      <w:r>
        <w:rPr>
          <w:bCs/>
          <w:b/>
        </w:rPr>
        <w:t xml:space="preserve">Teacher Primary</w:t>
      </w:r>
      <w:r>
        <w:t xml:space="preserve"> </w:t>
      </w:r>
      <w:r>
        <w:t xml:space="preserve">is deeply rooted in Tanzanian values of community, respect (</w:t>
      </w:r>
      <w:r>
        <w:rPr>
          <w:iCs/>
          <w:i/>
        </w:rPr>
        <w:t xml:space="preserve">salaam</w:t>
      </w:r>
      <w:r>
        <w:t xml:space="preserve">), and collective growth. I prioritize creating inclusive environments where Swahili serves as the medium of instruction in lower primary grades while strategically introducing English for foundational literacy—a methodology endorsed by Tanzania's Ministry of Education. During my practicum at Mwenge Primary School, I designed interactive lessons integrating local cultural stories (like those of the</w:t>
      </w:r>
      <w:r>
        <w:t xml:space="preserve"> </w:t>
      </w:r>
      <w:r>
        <w:rPr>
          <w:iCs/>
          <w:i/>
        </w:rPr>
        <w:t xml:space="preserve">Kikuyu</w:t>
      </w:r>
      <w:r>
        <w:t xml:space="preserve"> </w:t>
      </w:r>
      <w:r>
        <w:t xml:space="preserve">and</w:t>
      </w:r>
      <w:r>
        <w:t xml:space="preserve"> </w:t>
      </w:r>
      <w:r>
        <w:rPr>
          <w:iCs/>
          <w:i/>
        </w:rPr>
        <w:t xml:space="preserve">Zaramo</w:t>
      </w:r>
      <w:r>
        <w:t xml:space="preserve"> </w:t>
      </w:r>
      <w:r>
        <w:t xml:space="preserve">communities) to teach mathematics concepts through traditional beadwork patterns. This not only reinforced numeracy but also celebrated Tanzania's rich heritage. Furthermore, I organized parent-teacher workshops in Swahili, emphasizing collaborative learning—aligning with the national "Harambee" spirit of communal effort for children's success.</w:t>
      </w:r>
    </w:p>
    <w:p>
      <w:pPr>
        <w:pStyle w:val="BodyText"/>
      </w:pPr>
      <w:r>
        <w:t xml:space="preserve">Understanding Dar es Salaam’s unique educational challenges is paramount to my application. Having witnessed overcrowded classrooms in urban areas like Kariakoo and resource limitations in rural-adjacent schools, I have developed practical strategies for effective classroom management with limited materials. For instance, I created low-cost teaching aids using locally available items—such as repurposed plastic containers for math manipulatives and banana leaves for art projects—to foster creativity without financial strain. My internship proposal specifically targets improving student engagement in science education through simple experiments using household items, directly addressing the Tanzania Education Sector Development Plan (TESDP) priority of contextualized STEM learning.</w:t>
      </w:r>
    </w:p>
    <w:p>
      <w:pPr>
        <w:pStyle w:val="BodyText"/>
      </w:pPr>
      <w:r>
        <w:t xml:space="preserve">What truly distinguishes my application is my unwavering commitment to ethical teaching aligned with Tanzania's National Teacher Standards. I actively participated in the "Ujima" Teacher Mentorship Program at Dar es Salaam Teachers College, where I received formal training in child protection protocols and inclusive education for learners with disabilities—a critical focus area as Dar es Salaam expands its Special Needs Education initiatives. Additionally, my research project on "The Impact of Parental Involvement on Primary Literacy Rates in Urban Tanzania" (conducted across five schools in Ilala District) revealed that regular home visits by teachers increased reading proficiency by 32%, reinforcing my belief in community partnership as the cornerstone of educational success.</w:t>
      </w:r>
    </w:p>
    <w:p>
      <w:pPr>
        <w:pStyle w:val="BodyText"/>
      </w:pPr>
      <w:r>
        <w:t xml:space="preserve">I am eager to bring this experience, cultural humility, and innovative spirit to your institution. In Dar es Salaam, where education is a catalyst for social mobility and national unity, I aspire to contribute not just as an</w:t>
      </w:r>
      <w:r>
        <w:t xml:space="preserve"> </w:t>
      </w:r>
      <w:r>
        <w:rPr>
          <w:bCs/>
          <w:b/>
        </w:rPr>
        <w:t xml:space="preserve">Internship Application</w:t>
      </w:r>
      <w:r>
        <w:t xml:space="preserve"> </w:t>
      </w:r>
      <w:r>
        <w:t xml:space="preserve">candidate but as a committed partner in the transformative work of primary education. I am prepared to relocate immediately to Dar es Salaam and fully engage with the community through initiatives like Saturday learning clubs or after-school reading circles—practices that have proven effective in boosting attendance in high-need neighborhoods like Kibaha.</w:t>
      </w:r>
    </w:p>
    <w:p>
      <w:pPr>
        <w:pStyle w:val="BodyText"/>
      </w:pPr>
      <w:r>
        <w:t xml:space="preserve">My resume, attached for your review, provides further detail on my academic achievements, teaching practicum outcomes, and volunteer work with Tanzania's Youth Development Program. I am particularly drawn to Dar es Salaam’s dynamic educational ecosystem—a city where bustling markets echo with children's laughter from nearby schools—and I am eager to learn under the guidance of experienced educators who embody the spirit of</w:t>
      </w:r>
      <w:r>
        <w:t xml:space="preserve"> </w:t>
      </w:r>
      <w:r>
        <w:rPr>
          <w:iCs/>
          <w:i/>
        </w:rPr>
        <w:t xml:space="preserve">Ujamaa</w:t>
      </w:r>
      <w:r>
        <w:t xml:space="preserve"> </w:t>
      </w:r>
      <w:r>
        <w:t xml:space="preserve">(familyhood) in teaching.</w:t>
      </w:r>
    </w:p>
    <w:p>
      <w:pPr>
        <w:pStyle w:val="BodyText"/>
      </w:pPr>
      <w:r>
        <w:t xml:space="preserve">I respectfully request an opportunity to discuss how my skills, cultural understanding, and passion for primary education can serve your institution. Thank you for considering my application as I seek to embark on this vital journey as a future primary educator within the heart of Tanzania’s educational capital. I am available at your earliest convenience for an interview via phone or in person at the Dar es Salaam Regional Office.</w:t>
      </w:r>
    </w:p>
    <w:p>
      <w:pPr>
        <w:pStyle w:val="BodyText"/>
      </w:pPr>
      <w:r>
        <w:t xml:space="preserve">With warmest regards and respect,</w:t>
      </w:r>
    </w:p>
    <w:p>
      <w:pPr>
        <w:pStyle w:val="BodyText"/>
      </w:pPr>
      <w:r>
        <w:rPr>
          <w:bCs/>
          <w:b/>
        </w:rPr>
        <w:t xml:space="preserve">[Your Full Name]</w:t>
      </w:r>
    </w:p>
    <w:p>
      <w:pPr>
        <w:pStyle w:val="BodyText"/>
      </w:pPr>
      <w:r>
        <w:rPr>
          <w:iCs/>
          <w:i/>
        </w:rPr>
        <w:t xml:space="preserve">Enclosures:</w:t>
      </w:r>
      <w:r>
        <w:t xml:space="preserve"> </w:t>
      </w:r>
      <w:r>
        <w:t xml:space="preserve">Resume, Academic Transcripts, Reference Letters</w:t>
      </w:r>
    </w:p>
    <w:p>
      <w:pPr>
        <w:pStyle w:val="BodyText"/>
      </w:pPr>
      <w:r>
        <w:t xml:space="preserve">This internship application aligns with Tanzania's focus on nurturing teachers who embody "Mwanafunzi Mwema" (Good Learner) principles to build a future where every child in Dar es Salaam accesses quality primary edu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imary Teacher, Dar es Salaam</dc:title>
  <dc:creator/>
  <dc:language>en</dc:language>
  <cp:keywords/>
  <dcterms:created xsi:type="dcterms:W3CDTF">2025-12-11T15:49:15Z</dcterms:created>
  <dcterms:modified xsi:type="dcterms:W3CDTF">2025-12-11T15:49:15Z</dcterms:modified>
</cp:coreProperties>
</file>

<file path=docProps/custom.xml><?xml version="1.0" encoding="utf-8"?>
<Properties xmlns="http://schemas.openxmlformats.org/officeDocument/2006/custom-properties" xmlns:vt="http://schemas.openxmlformats.org/officeDocument/2006/docPropsVTypes"/>
</file>